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contextualSpacing/>
        <w:rPr>
          <w:b/>
          <w:bCs/>
          <w:color w:val="C55A11" w:themeColor="accent2" w:themeShade="BF"/>
          <w:sz w:val="40"/>
          <w:szCs w:val="40"/>
          <w:lang w:val="en-US"/>
        </w:rPr>
      </w:pPr>
      <w:r>
        <w:rPr>
          <w:b/>
          <w:bCs/>
          <w:color w:val="C55A11" w:themeColor="accent2" w:themeShade="BF"/>
          <w:sz w:val="40"/>
          <w:szCs w:val="40"/>
          <w:lang w:val="en-US"/>
        </w:rPr>
        <w:t>IIG Varsity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E/43, Invocity Ave, iHub, IT Park, Sailashree Vihar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4"/>
          <w:szCs w:val="24"/>
          <w:lang w:val="en-US"/>
        </w:rPr>
        <w:t>Name of the Student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Patia, Bhubaneswar 751024</w:t>
      </w:r>
    </w:p>
    <w:p>
      <w:pPr>
        <w:spacing w:after="0" w:line="240" w:lineRule="auto"/>
        <w:contextualSpacing/>
        <w:rPr>
          <w:sz w:val="8"/>
          <w:szCs w:val="8"/>
          <w:lang w:val="en-US"/>
        </w:rPr>
      </w:pP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est: </w:t>
      </w:r>
      <w:r>
        <w:rPr>
          <w:b/>
          <w:bCs/>
          <w:sz w:val="24"/>
          <w:szCs w:val="24"/>
          <w:lang w:val="en-US"/>
        </w:rPr>
        <w:t>IIG-FND-005</w:t>
      </w:r>
      <w:r>
        <w:rPr>
          <w:sz w:val="24"/>
          <w:szCs w:val="24"/>
          <w:lang w:val="en-US"/>
        </w:rPr>
        <w:t xml:space="preserve">, Time: </w:t>
      </w:r>
      <w:r>
        <w:rPr>
          <w:b/>
          <w:bCs/>
          <w:sz w:val="24"/>
          <w:szCs w:val="24"/>
          <w:lang w:val="en-US"/>
        </w:rPr>
        <w:t>2 hours</w:t>
      </w:r>
      <w:r>
        <w:rPr>
          <w:sz w:val="24"/>
          <w:szCs w:val="24"/>
          <w:lang w:val="en-US"/>
        </w:rPr>
        <w:t xml:space="preserve">, Date: </w:t>
      </w:r>
      <w:r>
        <w:rPr>
          <w:b/>
          <w:bCs/>
          <w:sz w:val="24"/>
          <w:szCs w:val="24"/>
          <w:lang w:val="en-US"/>
        </w:rPr>
        <w:t xml:space="preserve">02-09-2022 </w:t>
      </w: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____</w:t>
      </w:r>
      <w:r>
        <w:rPr>
          <w:rFonts w:hint="default"/>
          <w:sz w:val="24"/>
          <w:szCs w:val="24"/>
          <w:lang w:val="en-IN"/>
        </w:rPr>
        <w:t>Asutosh Parida</w:t>
      </w:r>
      <w:r>
        <w:rPr>
          <w:sz w:val="24"/>
          <w:szCs w:val="24"/>
          <w:lang w:val="en-US"/>
        </w:rPr>
        <w:t>_______________________</w:t>
      </w:r>
    </w:p>
    <w:p>
      <w:pPr>
        <w:spacing w:after="0" w:line="240" w:lineRule="auto"/>
        <w:contextualSpacing/>
        <w:rPr>
          <w:sz w:val="20"/>
          <w:szCs w:val="20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one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50</w:t>
      </w:r>
    </w:p>
    <w:p>
      <w:pPr>
        <w:spacing w:after="0" w:line="240" w:lineRule="auto"/>
        <w:contextualSpacing/>
      </w:pPr>
      <w:r>
        <w:tab/>
      </w:r>
      <w:r>
        <w:t xml:space="preserve">  Upload the program to your GitHub repository in your respective folder at</w:t>
      </w:r>
    </w:p>
    <w:p>
      <w:pPr>
        <w:spacing w:after="0" w:line="240" w:lineRule="auto"/>
        <w:contextualSpacing/>
        <w:rPr>
          <w:u w:val="single"/>
        </w:rPr>
      </w:pPr>
      <w:r>
        <w:t xml:space="preserve"> </w:t>
      </w:r>
      <w:r>
        <w:tab/>
      </w:r>
      <w:r>
        <w:t xml:space="preserve">  </w:t>
      </w:r>
      <w:r>
        <w:rPr>
          <w:color w:val="00B0F0"/>
          <w:u w:val="single"/>
        </w:rPr>
        <w:t>https://github.com/milandas63/IIG-batch1</w:t>
      </w:r>
    </w:p>
    <w:p>
      <w:pPr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set of exception classes to detect the fault in railway tracks in the following hierarchy: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+-Object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+-Throwable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+-RailwayTrack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+-TrackSpeed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| +- SpeedAboveMaxLimit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| +- SpeedBelowMinLimit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+-BrokenTrack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+-TrackDerailException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| | | +-TrackTamperingException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ax speed on the railway track is 100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in speed on the railway track is 30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roken is true if any part of the track is broken and permissible min speed in zero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rail is true if the train is derailed and permissible min speed in zero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amper is true if the track has tampered and permissible min speed in zero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nother program to test the API with the following test cases: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tabs>
          <w:tab w:val="left" w:pos="3544"/>
        </w:tabs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</w:rPr>
        <w:t xml:space="preserve">         </w:t>
      </w:r>
      <w:r>
        <w:rPr>
          <w:rFonts w:ascii="Courier New" w:hAnsi="Courier New" w:cs="Courier New"/>
          <w:b/>
          <w:bCs/>
          <w:sz w:val="20"/>
          <w:szCs w:val="20"/>
        </w:rPr>
        <w:t>Object loco[][] = { {speed, broken, detail, tamper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90, false, false, false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55, false, true,  false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65, true,  false, false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70, false, false, true},</w:t>
      </w:r>
    </w:p>
    <w:p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{25, false, false, false}</w:t>
      </w:r>
    </w:p>
    <w:p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 xml:space="preserve">    </w:t>
      </w:r>
      <w:r>
        <w:rPr>
          <w:rFonts w:ascii="Courier New" w:hAnsi="Courier New" w:cs="Courier New"/>
          <w:b/>
          <w:bCs/>
          <w:sz w:val="20"/>
          <w:szCs w:val="20"/>
        </w:rPr>
        <w:tab/>
      </w:r>
      <w:r>
        <w:rPr>
          <w:rFonts w:ascii="Courier New" w:hAnsi="Courier New" w:cs="Courier New"/>
          <w:b/>
          <w:bCs/>
          <w:sz w:val="20"/>
          <w:szCs w:val="20"/>
        </w:rPr>
        <w:t xml:space="preserve">    }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Question</w:t>
      </w: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create an interface in the name </w:t>
      </w:r>
      <w:r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with the following methods:</w:t>
      </w:r>
    </w:p>
    <w:p>
      <w:pPr>
        <w:pStyle w:val="5"/>
        <w:numPr>
          <w:ilvl w:val="1"/>
          <w:numId w:val="3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public String getCourtName()</w:t>
      </w:r>
    </w:p>
    <w:p>
      <w:pPr>
        <w:pStyle w:val="5"/>
        <w:numPr>
          <w:ilvl w:val="1"/>
          <w:numId w:val="3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public boolean getJudgementFavour(int party)</w:t>
      </w:r>
    </w:p>
    <w:p>
      <w:pPr>
        <w:pStyle w:val="5"/>
        <w:numPr>
          <w:ilvl w:val="1"/>
          <w:numId w:val="3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public int getNumberOfCaseSittings()</w:t>
      </w:r>
    </w:p>
    <w:p>
      <w:pPr>
        <w:pStyle w:val="5"/>
        <w:numPr>
          <w:ilvl w:val="1"/>
          <w:numId w:val="3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>public int getNumberOfWitnesses()</w:t>
      </w: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3 more classes </w:t>
      </w:r>
      <w:r>
        <w:rPr>
          <w:rFonts w:ascii="Courier New" w:hAnsi="Courier New" w:cs="Courier New"/>
          <w:b/>
          <w:bCs/>
        </w:rPr>
        <w:t>District-court</w:t>
      </w:r>
      <w:r>
        <w:rPr>
          <w:rFonts w:cstheme="minorHAnsi"/>
        </w:rPr>
        <w:t xml:space="preserve">, </w:t>
      </w:r>
      <w:r>
        <w:rPr>
          <w:rFonts w:ascii="Courier New" w:hAnsi="Courier New" w:cs="Courier New"/>
          <w:b/>
          <w:bCs/>
        </w:rPr>
        <w:t>Subjudge-court</w:t>
      </w:r>
      <w:r>
        <w:rPr>
          <w:rFonts w:cstheme="minorHAnsi"/>
        </w:rPr>
        <w:t xml:space="preserve"> and </w:t>
      </w:r>
      <w:r>
        <w:rPr>
          <w:rFonts w:ascii="Courier New" w:hAnsi="Courier New" w:cs="Courier New"/>
          <w:b/>
          <w:bCs/>
        </w:rPr>
        <w:t>High-court</w:t>
      </w:r>
      <w:r>
        <w:rPr>
          <w:rFonts w:cstheme="minorHAnsi"/>
        </w:rPr>
        <w:t xml:space="preserve"> that implement the </w:t>
      </w:r>
      <w:r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interface</w:t>
      </w: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reate another program to call the API with the following test cases: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ind w:left="72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Object testcases[][] = </w:t>
      </w:r>
    </w:p>
    <w:p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>
        <w:rPr>
          <w:rFonts w:ascii="Courier New" w:hAnsi="Courier New" w:cs="Courier New"/>
          <w:b/>
          <w:bCs/>
          <w:sz w:val="18"/>
          <w:szCs w:val="18"/>
        </w:rPr>
        <w:t xml:space="preserve">{ {court-name, judgement-favour, no-of-sittings, no-of-witnesses}, </w:t>
      </w:r>
    </w:p>
    <w:p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>
        <w:rPr>
          <w:rFonts w:ascii="Courier New" w:hAnsi="Courier New" w:cs="Courier New"/>
          <w:b/>
          <w:bCs/>
          <w:sz w:val="18"/>
          <w:szCs w:val="18"/>
        </w:rPr>
        <w:t xml:space="preserve">  {“Subjudge-court”, 2, 11, 3},</w:t>
      </w:r>
    </w:p>
    <w:p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>
        <w:rPr>
          <w:rFonts w:ascii="Courier New" w:hAnsi="Courier New" w:cs="Courier New"/>
          <w:b/>
          <w:bCs/>
          <w:sz w:val="18"/>
          <w:szCs w:val="18"/>
        </w:rPr>
        <w:t xml:space="preserve">  {“High-court”, 1, 8, 6}</w:t>
      </w:r>
    </w:p>
    <w:p>
      <w:pPr>
        <w:spacing w:after="0" w:line="240" w:lineRule="auto"/>
        <w:ind w:left="720" w:firstLine="72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b/>
          <w:bCs/>
          <w:sz w:val="18"/>
          <w:szCs w:val="18"/>
        </w:rPr>
        <w:t>};</w:t>
      </w:r>
    </w:p>
    <w:p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50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Colour the right answer in </w:t>
      </w:r>
      <w:r>
        <w:rPr>
          <w:rFonts w:cstheme="minorHAnsi"/>
          <w:color w:val="00B0F0"/>
        </w:rPr>
        <w:t xml:space="preserve">blue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wing below live on the heap in java?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ass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stance variable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thod</w:t>
      </w:r>
    </w:p>
    <w:p>
      <w:pPr>
        <w:pStyle w:val="5"/>
        <w:numPr>
          <w:ilvl w:val="0"/>
          <w:numId w:val="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Object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interface is used to declare core methods in java?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t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ventListner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Collection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arat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nterface handle sequences?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t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List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arator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llec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is interface must contain a unique element?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Set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ist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llec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declarations does not compile?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double num1, int num2 = 0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, num2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, num2 = 0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 = 0, num2 = 0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or(int i = 0; i &lt; 5; i++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(i + ' '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(" 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0 1 2 3 4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 2 3 4 5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32 33 34 35 36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3 34 35 36 37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mport java.util.ArrayList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ArrayList arrList = new ArrayLi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arrList.add(1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arrList.add('1'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arrList.add("1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arrList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1, 49, 1]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[1, 1, 1]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1, 2, 3]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 err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or(int i=0; 0; i++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Hello World!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ello World!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0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Compile error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statement about a valid .java file is true?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can only contain one class declaration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can contain one pulic class declaration and one public interface definition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must define at least one public class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t may define at most one public class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rivate static int one = 1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int two = 2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[]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est test =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today = 2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wo = 4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today + test.two + test.on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0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0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70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Compile err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tatic int start = 2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final int end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Test(int x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x = 4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end = x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void fly(int distanc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end-start+" 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distanc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[]args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new Test(10).fly(5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[2 5]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4 5]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3 5]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[5 5]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[]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nt val = 10/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ArithmeticException a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a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lang.ArithmeticException: / by zero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  <w:b w:val="0"/>
          <w:bCs w:val="0"/>
          <w:color w:val="4472C4" w:themeColor="accent1"/>
          <w14:textFill>
            <w14:solidFill>
              <w14:schemeClr w14:val="accent1"/>
            </w14:solidFill>
          </w14:textFill>
        </w:rPr>
      </w:pPr>
      <w:r>
        <w:rPr>
          <w:rFonts w:cstheme="minorHAnsi"/>
          <w:b w:val="0"/>
          <w:bCs w:val="0"/>
          <w:color w:val="4472C4" w:themeColor="accent1"/>
          <w14:textFill>
            <w14:solidFill>
              <w14:schemeClr w14:val="accent1"/>
            </w14:solidFill>
          </w14:textFill>
        </w:rPr>
        <w:t>Compile error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ArithmeticException()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program?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static void charNum(String inputString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HashMap&lt;Character, Integer&gt; charMap = </w:t>
      </w:r>
    </w:p>
    <w:p>
      <w:pPr>
        <w:pStyle w:val="5"/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new HashMap&lt;Character, Integer&gt;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char[] strArray = inputString.toCharArray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for(char c: strArray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if(charMap.containsKey(c)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    charMap.put(c, charMap.get(c)+1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} else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    charMap.put(c, 1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Set&lt;Character&gt; charInString = charMap.keySet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for(Character ch: charInString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if(charMap.get(ch) &gt; 1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    System.out.println(ch + " : " + charMap.get(ch)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charNum("JavaJ2Ee"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</w:t>
      </w:r>
    </w:p>
    <w:p>
      <w:pPr>
        <w:pStyle w:val="5"/>
        <w:numPr>
          <w:ilvl w:val="0"/>
          <w:numId w:val="1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a : 2</w:t>
      </w:r>
    </w:p>
    <w:p>
      <w:pPr>
        <w:pStyle w:val="5"/>
        <w:spacing w:after="0" w:line="240" w:lineRule="auto"/>
        <w:ind w:left="1080"/>
        <w:rPr>
          <w:rFonts w:cstheme="minorHAnsi"/>
          <w:color w:val="00B0F0"/>
        </w:rPr>
      </w:pPr>
      <w:r>
        <w:rPr>
          <w:rFonts w:cstheme="minorHAnsi"/>
          <w:color w:val="00B0F0"/>
        </w:rPr>
        <w:t>J : 2</w:t>
      </w:r>
    </w:p>
    <w:p>
      <w:pPr>
        <w:pStyle w:val="5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: 3</w:t>
      </w:r>
    </w:p>
    <w:p>
      <w:pPr>
        <w:pStyle w:val="5"/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J : 3</w:t>
      </w:r>
    </w:p>
    <w:p>
      <w:pPr>
        <w:pStyle w:val="5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: 2</w:t>
      </w:r>
    </w:p>
    <w:p>
      <w:pPr>
        <w:pStyle w:val="5"/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J : 3</w:t>
      </w:r>
    </w:p>
    <w:p>
      <w:pPr>
        <w:pStyle w:val="5"/>
        <w:numPr>
          <w:ilvl w:val="0"/>
          <w:numId w:val="1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: 3</w:t>
      </w:r>
    </w:p>
    <w:p>
      <w:pPr>
        <w:pStyle w:val="5"/>
        <w:spacing w:after="0" w:line="240" w:lineRule="auto"/>
        <w:ind w:left="1080"/>
        <w:rPr>
          <w:rFonts w:cstheme="minorHAnsi"/>
        </w:rPr>
      </w:pPr>
      <w:r>
        <w:rPr>
          <w:rFonts w:cstheme="minorHAnsi"/>
        </w:rPr>
        <w:t>J : 2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declarations does not compile?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double num1, int num2 = 0;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, num2;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, num2 = 0;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1 = 0, num2 = 0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the following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static void main(String...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tring chair, table = "metal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chair = chair + table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ystem.out.println(chair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tal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talmetal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ullmetal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he code does not compil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is correct about an instance variable of type String?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defaults to an empty string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t defaults to null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does not have a default value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t will not compile without initializing on the declaration li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ow many of the following methods compile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ring convert(int valu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return value.toString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0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ring convert(Integer valu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return value.toString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0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ring convert(Object valu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return value.toString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0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...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est obj =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obj.convert(10)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e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wo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e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does not compile?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 = 999;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 num = 9_9_9;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  <w:color w:val="4472C4" w:themeColor="accent1"/>
          <w14:textFill>
            <w14:solidFill>
              <w14:schemeClr w14:val="accent1"/>
            </w14:solidFill>
          </w14:textFill>
        </w:rPr>
      </w:pPr>
      <w:r>
        <w:rPr>
          <w:rFonts w:cstheme="minorHAnsi"/>
          <w:color w:val="00B0F0"/>
        </w:rPr>
        <w:t>int num = _9_99</w:t>
      </w:r>
      <w:r>
        <w:rPr>
          <w:rFonts w:cstheme="minorHAnsi"/>
          <w:color w:val="4472C4" w:themeColor="accent1"/>
          <w14:textFill>
            <w14:solidFill>
              <w14:schemeClr w14:val="accent1"/>
            </w14:solidFill>
          </w14:textFill>
        </w:rPr>
        <w:t>;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; they all compil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is the first line to trigger a compiler error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uble d1 = 5f;     // p1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uble d2 = 5.0;    // p2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loat f1 = 5f;      // p3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loat f2 = 5.0;     // p4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1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2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3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p4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the following?</w:t>
      </w:r>
    </w:p>
    <w:p>
      <w:pPr>
        <w:pStyle w:val="5"/>
        <w:tabs>
          <w:tab w:val="left" w:pos="1134"/>
          <w:tab w:val="left" w:pos="1276"/>
        </w:tabs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Integer integer = new Integer(4);</w:t>
      </w:r>
    </w:p>
    <w:p>
      <w:pPr>
        <w:tabs>
          <w:tab w:val="left" w:pos="1134"/>
        </w:tabs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ystem.out.print(integer.byteValue());</w:t>
      </w:r>
    </w:p>
    <w:p>
      <w:pPr>
        <w:pStyle w:val="5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ystem.out.print("-");</w:t>
      </w:r>
    </w:p>
    <w:p>
      <w:pPr>
        <w:pStyle w:val="5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int i = new Integer(4);</w:t>
      </w:r>
    </w:p>
    <w:p>
      <w:pPr>
        <w:pStyle w:val="5"/>
        <w:tabs>
          <w:tab w:val="left" w:pos="1134"/>
        </w:tabs>
        <w:spacing w:after="0" w:line="240" w:lineRule="auto"/>
        <w:rPr>
          <w:rFonts w:cstheme="minorHAnsi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>System.out.print(i.byteValue());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-0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-4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he code does not compile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code compiles but throws an exception at runtim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ow many instance initializers are in this code?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Bowling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Bowling(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tatic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e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Two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e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used to perform all input &amp; output operations in Java?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Streams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Variables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asses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ethods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 class is defined in ......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util package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java.lang package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io package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awt packag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ill this code create a new file in the name a.txt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File file = new File("a.txt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 catch(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 catch(IOException io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alse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Compilation Error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s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defined in java.io and used for file-handling are abstract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ntStream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er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leInputStream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leWriter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ly i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ly iii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 and iii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i and iv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comparing java.io.BufferedWriter and java.io.FileWriter, which capability exists as a method in only one of the two?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losing the stream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lushing the stream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ing to the stream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Writing a line separator to the 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a type of stream in Java?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eger stream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hort stream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Byte stream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ng 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Byte streams for input and output operation?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nputStream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OutputStream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er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of the mentioned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character streams for input and output operations?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Writer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Stream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OutputStream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is class is used to read from byte array?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InputStream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InputStream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ByteArrayInput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exception is thrown by read() method?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OException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erruptedException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Exception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Input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used to read a string from the input stream?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t()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tLine()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read()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Line()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 is used to read characters and strings in Java from console?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BufferedReader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ringReader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StreamReader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Reade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Byte streams for input and output operation?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nputStream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OutputStream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er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of the mentioned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Byte streams for input and output operation?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nputStream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InputStream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leInputStream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FileInput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 contains the methods print() &amp; println()?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ystem.out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UfferedOutputStream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Print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methods can be used to writing console output?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nt()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ntln()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()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All of the mentioned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are used by character streams output operations?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Writer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Stream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OutputStrea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 following statement is correct?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everse() method reverses all charactersr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verseall() method reverses all characters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place() method replaces first occurrence of a character in invoking string with another character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place() method replaces last occurrence of a character in invoking string with another characte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 if input given is ‘abcqfghqbcd’?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class IO_Operation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public static void main(String args[]) throws IOException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char c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BufferedReader obj = </w:t>
      </w:r>
    </w:p>
    <w:p>
      <w:pPr>
        <w:pStyle w:val="5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new BufferedReader(new InputStreamReader(System.in)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do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c = (char) obj.read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System.out.print(c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} while(c != 'q'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</w:t>
      </w: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qfgh</w:t>
      </w: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</w:t>
      </w: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abcq</w:t>
      </w: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qfghq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will be the output of the following Java program if input given is “abc’def/’egh”?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ublic class Input_Output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public static void main(String args[]) throws IOException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char c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BufferedReader obj = </w:t>
      </w:r>
    </w:p>
    <w:p>
      <w:pPr>
        <w:pStyle w:val="5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new BufferedReader(new InputStreamReader(System.in)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do {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c = (char) obj.read(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    System.out.print(c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  } while(c!='\'');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}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abc’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def/’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’def/’egh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cqfghq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In java, how many streams are created for us automatically/implicitly?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3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</w:t>
      </w:r>
    </w:p>
    <w:p>
      <w:pPr>
        <w:pStyle w:val="5"/>
        <w:numPr>
          <w:ilvl w:val="0"/>
          <w:numId w:val="4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ich method is used to write a byte to the current output stream?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public void write(int) throws IO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cstheme="minorHAnsi"/>
          <w:color w:val="000000" w:themeColor="text1"/>
          <w14:textFill>
            <w14:solidFill>
              <w14:schemeClr w14:val="tx1"/>
            </w14:solidFill>
          </w14:textFill>
        </w:rPr>
        <w:t>public void write(byte[]) throws IO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flush() throws IO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close() throws IO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ich method is used to write an array of byte to the current output stream?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write(int) throws IOException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public void write(byte[]) throws IOException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flush() throws IOException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void close() throws IO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ich of these class is not a member class of java.io package?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le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ringReader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r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String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ObjectFilter class is a member of java.io package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FALSE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n be true or false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n not say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___________ returns true if called on a file and returns false when called on a directory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sFile()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sfile()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isFile()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sfile()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at will be output for the following code?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mport java.io.*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files {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ile obj = new File("/java/system"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(obj.getName()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system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/system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/java/syste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at will be output for the following code? Note: file is made in c drive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mport java.io.*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Files {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ile obj = new File("/java/system"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(obj.canWrite()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(" " + obj.canRead());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left="709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 false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alse true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 true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false fals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Which of this class is not related to input and output stream in terms of functioning?</w:t>
      </w:r>
    </w:p>
    <w:p>
      <w:pPr>
        <w:pStyle w:val="5"/>
        <w:numPr>
          <w:ilvl w:val="0"/>
          <w:numId w:val="56"/>
        </w:numPr>
        <w:spacing w:after="0" w:line="240" w:lineRule="auto"/>
        <w:rPr>
          <w:rFonts w:cstheme="minorHAnsi"/>
          <w:color w:val="00B0F0"/>
        </w:rPr>
      </w:pPr>
      <w:r>
        <w:rPr>
          <w:rFonts w:cstheme="minorHAnsi"/>
          <w:color w:val="00B0F0"/>
        </w:rPr>
        <w:t>File</w:t>
      </w:r>
    </w:p>
    <w:p>
      <w:pPr>
        <w:pStyle w:val="5"/>
        <w:numPr>
          <w:ilvl w:val="0"/>
          <w:numId w:val="5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r</w:t>
      </w:r>
    </w:p>
    <w:p>
      <w:pPr>
        <w:pStyle w:val="5"/>
        <w:numPr>
          <w:ilvl w:val="0"/>
          <w:numId w:val="5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putStream</w:t>
      </w:r>
    </w:p>
    <w:p>
      <w:pPr>
        <w:pStyle w:val="5"/>
        <w:numPr>
          <w:ilvl w:val="0"/>
          <w:numId w:val="5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e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7"/>
        </w:numPr>
        <w:spacing w:after="0" w:line="240" w:lineRule="auto"/>
        <w:ind w:left="709"/>
        <w:rPr>
          <w:rFonts w:cstheme="minorHAnsi"/>
        </w:rPr>
      </w:pPr>
      <w:r>
        <w:rPr>
          <w:rFonts w:cstheme="minorHAnsi"/>
        </w:rPr>
        <w:t>The method …………………., force writes whenever the data accumulates in the output stream.</w:t>
      </w:r>
    </w:p>
    <w:p>
      <w:pPr>
        <w:pStyle w:val="5"/>
        <w:numPr>
          <w:ilvl w:val="0"/>
          <w:numId w:val="5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()</w:t>
      </w:r>
    </w:p>
    <w:p>
      <w:pPr>
        <w:pStyle w:val="5"/>
        <w:numPr>
          <w:ilvl w:val="0"/>
          <w:numId w:val="57"/>
        </w:numPr>
        <w:spacing w:after="0" w:line="240" w:lineRule="auto"/>
        <w:rPr>
          <w:rFonts w:cstheme="minorHAnsi"/>
          <w:color w:val="00B0F0"/>
        </w:rPr>
      </w:pPr>
      <w:bookmarkStart w:id="0" w:name="_GoBack"/>
      <w:r>
        <w:rPr>
          <w:rFonts w:cstheme="minorHAnsi"/>
          <w:color w:val="00B0F0"/>
        </w:rPr>
        <w:t>flush()</w:t>
      </w:r>
    </w:p>
    <w:bookmarkEnd w:id="0"/>
    <w:p>
      <w:pPr>
        <w:pStyle w:val="5"/>
        <w:numPr>
          <w:ilvl w:val="0"/>
          <w:numId w:val="5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ad()</w:t>
      </w:r>
    </w:p>
    <w:p>
      <w:pPr>
        <w:pStyle w:val="5"/>
        <w:numPr>
          <w:ilvl w:val="0"/>
          <w:numId w:val="5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set()</w:t>
      </w:r>
    </w:p>
    <w:p>
      <w:pPr>
        <w:spacing w:after="0" w:line="240" w:lineRule="auto"/>
        <w:rPr>
          <w:rFonts w:cstheme="minorHAnsi"/>
        </w:rPr>
      </w:pPr>
    </w:p>
    <w:sectPr>
      <w:pgSz w:w="11906" w:h="16838"/>
      <w:pgMar w:top="1440" w:right="1440" w:bottom="1440" w:left="1440" w:header="709" w:footer="709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300A73"/>
    <w:multiLevelType w:val="multilevel"/>
    <w:tmpl w:val="03300A7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406F56"/>
    <w:multiLevelType w:val="multilevel"/>
    <w:tmpl w:val="03406F56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D7829"/>
    <w:multiLevelType w:val="multilevel"/>
    <w:tmpl w:val="0BCD782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E5B6CE4"/>
    <w:multiLevelType w:val="multilevel"/>
    <w:tmpl w:val="0E5B6CE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F211B55"/>
    <w:multiLevelType w:val="multilevel"/>
    <w:tmpl w:val="0F211B5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362CC4"/>
    <w:multiLevelType w:val="multilevel"/>
    <w:tmpl w:val="0F362CC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2A86E76"/>
    <w:multiLevelType w:val="multilevel"/>
    <w:tmpl w:val="12A86E76"/>
    <w:lvl w:ilvl="0" w:tentative="0">
      <w:start w:val="4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720" w:hanging="360"/>
      </w:pPr>
    </w:lvl>
    <w:lvl w:ilvl="2" w:tentative="0">
      <w:start w:val="1"/>
      <w:numFmt w:val="lowerRoman"/>
      <w:lvlText w:val="%3."/>
      <w:lvlJc w:val="right"/>
      <w:pPr>
        <w:ind w:left="1440" w:hanging="180"/>
      </w:pPr>
    </w:lvl>
    <w:lvl w:ilvl="3" w:tentative="0">
      <w:start w:val="1"/>
      <w:numFmt w:val="decimal"/>
      <w:lvlText w:val="%4."/>
      <w:lvlJc w:val="left"/>
      <w:pPr>
        <w:ind w:left="2160" w:hanging="360"/>
      </w:pPr>
    </w:lvl>
    <w:lvl w:ilvl="4" w:tentative="0">
      <w:start w:val="1"/>
      <w:numFmt w:val="lowerLetter"/>
      <w:lvlText w:val="%5."/>
      <w:lvlJc w:val="left"/>
      <w:pPr>
        <w:ind w:left="2880" w:hanging="360"/>
      </w:pPr>
    </w:lvl>
    <w:lvl w:ilvl="5" w:tentative="0">
      <w:start w:val="1"/>
      <w:numFmt w:val="lowerRoman"/>
      <w:lvlText w:val="%6."/>
      <w:lvlJc w:val="right"/>
      <w:pPr>
        <w:ind w:left="3600" w:hanging="180"/>
      </w:pPr>
    </w:lvl>
    <w:lvl w:ilvl="6" w:tentative="0">
      <w:start w:val="1"/>
      <w:numFmt w:val="decimal"/>
      <w:lvlText w:val="%7."/>
      <w:lvlJc w:val="left"/>
      <w:pPr>
        <w:ind w:left="4320" w:hanging="360"/>
      </w:pPr>
    </w:lvl>
    <w:lvl w:ilvl="7" w:tentative="0">
      <w:start w:val="1"/>
      <w:numFmt w:val="lowerLetter"/>
      <w:lvlText w:val="%8."/>
      <w:lvlJc w:val="left"/>
      <w:pPr>
        <w:ind w:left="5040" w:hanging="360"/>
      </w:pPr>
    </w:lvl>
    <w:lvl w:ilvl="8" w:tentative="0">
      <w:start w:val="1"/>
      <w:numFmt w:val="lowerRoman"/>
      <w:lvlText w:val="%9."/>
      <w:lvlJc w:val="right"/>
      <w:pPr>
        <w:ind w:left="5760" w:hanging="180"/>
      </w:pPr>
    </w:lvl>
  </w:abstractNum>
  <w:abstractNum w:abstractNumId="7">
    <w:nsid w:val="15F45B74"/>
    <w:multiLevelType w:val="multilevel"/>
    <w:tmpl w:val="15F45B7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DE5617"/>
    <w:multiLevelType w:val="multilevel"/>
    <w:tmpl w:val="17DE561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F3B63CD"/>
    <w:multiLevelType w:val="multilevel"/>
    <w:tmpl w:val="1F3B63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0870A17"/>
    <w:multiLevelType w:val="multilevel"/>
    <w:tmpl w:val="20870A1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53112E7"/>
    <w:multiLevelType w:val="multilevel"/>
    <w:tmpl w:val="253112E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9FF4BB6"/>
    <w:multiLevelType w:val="multilevel"/>
    <w:tmpl w:val="29FF4BB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AB216FE"/>
    <w:multiLevelType w:val="multilevel"/>
    <w:tmpl w:val="2AB216F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C7E1296"/>
    <w:multiLevelType w:val="multilevel"/>
    <w:tmpl w:val="2C7E129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807844"/>
    <w:multiLevelType w:val="multilevel"/>
    <w:tmpl w:val="2C80784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E25712F"/>
    <w:multiLevelType w:val="multilevel"/>
    <w:tmpl w:val="2E25712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F6F6E82"/>
    <w:multiLevelType w:val="multilevel"/>
    <w:tmpl w:val="2F6F6E82"/>
    <w:lvl w:ilvl="0" w:tentative="0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2520" w:hanging="360"/>
      </w:pPr>
    </w:lvl>
    <w:lvl w:ilvl="2" w:tentative="0">
      <w:start w:val="1"/>
      <w:numFmt w:val="lowerRoman"/>
      <w:lvlText w:val="%3."/>
      <w:lvlJc w:val="right"/>
      <w:pPr>
        <w:ind w:left="3240" w:hanging="180"/>
      </w:pPr>
    </w:lvl>
    <w:lvl w:ilvl="3" w:tentative="0">
      <w:start w:val="1"/>
      <w:numFmt w:val="decimal"/>
      <w:lvlText w:val="%4."/>
      <w:lvlJc w:val="left"/>
      <w:pPr>
        <w:ind w:left="3960" w:hanging="360"/>
      </w:pPr>
    </w:lvl>
    <w:lvl w:ilvl="4" w:tentative="0">
      <w:start w:val="1"/>
      <w:numFmt w:val="lowerLetter"/>
      <w:lvlText w:val="%5."/>
      <w:lvlJc w:val="left"/>
      <w:pPr>
        <w:ind w:left="4680" w:hanging="360"/>
      </w:pPr>
    </w:lvl>
    <w:lvl w:ilvl="5" w:tentative="0">
      <w:start w:val="1"/>
      <w:numFmt w:val="lowerRoman"/>
      <w:lvlText w:val="%6."/>
      <w:lvlJc w:val="right"/>
      <w:pPr>
        <w:ind w:left="5400" w:hanging="180"/>
      </w:pPr>
    </w:lvl>
    <w:lvl w:ilvl="6" w:tentative="0">
      <w:start w:val="1"/>
      <w:numFmt w:val="decimal"/>
      <w:lvlText w:val="%7."/>
      <w:lvlJc w:val="left"/>
      <w:pPr>
        <w:ind w:left="6120" w:hanging="360"/>
      </w:pPr>
    </w:lvl>
    <w:lvl w:ilvl="7" w:tentative="0">
      <w:start w:val="1"/>
      <w:numFmt w:val="lowerLetter"/>
      <w:lvlText w:val="%8."/>
      <w:lvlJc w:val="left"/>
      <w:pPr>
        <w:ind w:left="6840" w:hanging="360"/>
      </w:pPr>
    </w:lvl>
    <w:lvl w:ilvl="8" w:tentative="0">
      <w:start w:val="1"/>
      <w:numFmt w:val="lowerRoman"/>
      <w:lvlText w:val="%9."/>
      <w:lvlJc w:val="right"/>
      <w:pPr>
        <w:ind w:left="7560" w:hanging="180"/>
      </w:pPr>
    </w:lvl>
  </w:abstractNum>
  <w:abstractNum w:abstractNumId="18">
    <w:nsid w:val="32B90FD7"/>
    <w:multiLevelType w:val="multilevel"/>
    <w:tmpl w:val="32B90FD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3BD29E4"/>
    <w:multiLevelType w:val="multilevel"/>
    <w:tmpl w:val="33BD29E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63D70DD"/>
    <w:multiLevelType w:val="multilevel"/>
    <w:tmpl w:val="363D70DD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1">
    <w:nsid w:val="36B57CBA"/>
    <w:multiLevelType w:val="multilevel"/>
    <w:tmpl w:val="36B57CB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C1353CD"/>
    <w:multiLevelType w:val="multilevel"/>
    <w:tmpl w:val="3C1353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F9F06BE"/>
    <w:multiLevelType w:val="multilevel"/>
    <w:tmpl w:val="3F9F06B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FB66322"/>
    <w:multiLevelType w:val="multilevel"/>
    <w:tmpl w:val="3FB6632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112020A"/>
    <w:multiLevelType w:val="multilevel"/>
    <w:tmpl w:val="4112020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2EF11F2"/>
    <w:multiLevelType w:val="multilevel"/>
    <w:tmpl w:val="42EF11F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44A1691"/>
    <w:multiLevelType w:val="multilevel"/>
    <w:tmpl w:val="444A169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5B31D24"/>
    <w:multiLevelType w:val="multilevel"/>
    <w:tmpl w:val="45B31D2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70C5BB1"/>
    <w:multiLevelType w:val="multilevel"/>
    <w:tmpl w:val="470C5BB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94D604E"/>
    <w:multiLevelType w:val="multilevel"/>
    <w:tmpl w:val="494D604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EBE254F"/>
    <w:multiLevelType w:val="multilevel"/>
    <w:tmpl w:val="4EBE254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0713E78"/>
    <w:multiLevelType w:val="multilevel"/>
    <w:tmpl w:val="50713E7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20854E1"/>
    <w:multiLevelType w:val="multilevel"/>
    <w:tmpl w:val="520854E1"/>
    <w:lvl w:ilvl="0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4">
    <w:nsid w:val="52780C44"/>
    <w:multiLevelType w:val="multilevel"/>
    <w:tmpl w:val="52780C4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28332E2"/>
    <w:multiLevelType w:val="multilevel"/>
    <w:tmpl w:val="528332E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6EE2AEA"/>
    <w:multiLevelType w:val="multilevel"/>
    <w:tmpl w:val="56EE2AE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8F90430"/>
    <w:multiLevelType w:val="multilevel"/>
    <w:tmpl w:val="58F9043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BD6768F"/>
    <w:multiLevelType w:val="multilevel"/>
    <w:tmpl w:val="5BD6768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5D7A5803"/>
    <w:multiLevelType w:val="multilevel"/>
    <w:tmpl w:val="5D7A580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5F9F2365"/>
    <w:multiLevelType w:val="multilevel"/>
    <w:tmpl w:val="5F9F236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19D0B86"/>
    <w:multiLevelType w:val="multilevel"/>
    <w:tmpl w:val="619D0B8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3A8757A"/>
    <w:multiLevelType w:val="multilevel"/>
    <w:tmpl w:val="63A8757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3CF44D8"/>
    <w:multiLevelType w:val="multilevel"/>
    <w:tmpl w:val="63CF44D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5A94CFA"/>
    <w:multiLevelType w:val="multilevel"/>
    <w:tmpl w:val="65A94CF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6FC23C0"/>
    <w:multiLevelType w:val="multilevel"/>
    <w:tmpl w:val="66FC23C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69C27EE1"/>
    <w:multiLevelType w:val="multilevel"/>
    <w:tmpl w:val="69C27EE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6BF200FE"/>
    <w:multiLevelType w:val="multilevel"/>
    <w:tmpl w:val="6BF200F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0141062"/>
    <w:multiLevelType w:val="multilevel"/>
    <w:tmpl w:val="7014106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30260E7"/>
    <w:multiLevelType w:val="multilevel"/>
    <w:tmpl w:val="730260E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46D506A"/>
    <w:multiLevelType w:val="multilevel"/>
    <w:tmpl w:val="746D506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746F2607"/>
    <w:multiLevelType w:val="multilevel"/>
    <w:tmpl w:val="746F260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74B20F13"/>
    <w:multiLevelType w:val="multilevel"/>
    <w:tmpl w:val="74B20F1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75A22738"/>
    <w:multiLevelType w:val="multilevel"/>
    <w:tmpl w:val="75A2273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5C71724"/>
    <w:multiLevelType w:val="multilevel"/>
    <w:tmpl w:val="75C7172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nsid w:val="76922061"/>
    <w:multiLevelType w:val="multilevel"/>
    <w:tmpl w:val="7692206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nsid w:val="782022AF"/>
    <w:multiLevelType w:val="multilevel"/>
    <w:tmpl w:val="782022A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3"/>
  </w:num>
  <w:num w:numId="3">
    <w:abstractNumId w:val="20"/>
  </w:num>
  <w:num w:numId="4">
    <w:abstractNumId w:val="28"/>
  </w:num>
  <w:num w:numId="5">
    <w:abstractNumId w:val="46"/>
  </w:num>
  <w:num w:numId="6">
    <w:abstractNumId w:val="19"/>
  </w:num>
  <w:num w:numId="7">
    <w:abstractNumId w:val="22"/>
  </w:num>
  <w:num w:numId="8">
    <w:abstractNumId w:val="51"/>
  </w:num>
  <w:num w:numId="9">
    <w:abstractNumId w:val="12"/>
  </w:num>
  <w:num w:numId="10">
    <w:abstractNumId w:val="50"/>
  </w:num>
  <w:num w:numId="11">
    <w:abstractNumId w:val="32"/>
  </w:num>
  <w:num w:numId="12">
    <w:abstractNumId w:val="45"/>
  </w:num>
  <w:num w:numId="13">
    <w:abstractNumId w:val="34"/>
  </w:num>
  <w:num w:numId="14">
    <w:abstractNumId w:val="41"/>
  </w:num>
  <w:num w:numId="15">
    <w:abstractNumId w:val="9"/>
  </w:num>
  <w:num w:numId="16">
    <w:abstractNumId w:val="15"/>
  </w:num>
  <w:num w:numId="17">
    <w:abstractNumId w:val="31"/>
  </w:num>
  <w:num w:numId="18">
    <w:abstractNumId w:val="42"/>
  </w:num>
  <w:num w:numId="19">
    <w:abstractNumId w:val="29"/>
  </w:num>
  <w:num w:numId="20">
    <w:abstractNumId w:val="2"/>
  </w:num>
  <w:num w:numId="21">
    <w:abstractNumId w:val="24"/>
  </w:num>
  <w:num w:numId="22">
    <w:abstractNumId w:val="25"/>
  </w:num>
  <w:num w:numId="23">
    <w:abstractNumId w:val="55"/>
  </w:num>
  <w:num w:numId="24">
    <w:abstractNumId w:val="23"/>
  </w:num>
  <w:num w:numId="25">
    <w:abstractNumId w:val="40"/>
  </w:num>
  <w:num w:numId="26">
    <w:abstractNumId w:val="14"/>
  </w:num>
  <w:num w:numId="27">
    <w:abstractNumId w:val="47"/>
  </w:num>
  <w:num w:numId="28">
    <w:abstractNumId w:val="52"/>
  </w:num>
  <w:num w:numId="29">
    <w:abstractNumId w:val="17"/>
  </w:num>
  <w:num w:numId="30">
    <w:abstractNumId w:val="5"/>
  </w:num>
  <w:num w:numId="31">
    <w:abstractNumId w:val="0"/>
  </w:num>
  <w:num w:numId="32">
    <w:abstractNumId w:val="3"/>
  </w:num>
  <w:num w:numId="33">
    <w:abstractNumId w:val="36"/>
  </w:num>
  <w:num w:numId="34">
    <w:abstractNumId w:val="30"/>
  </w:num>
  <w:num w:numId="35">
    <w:abstractNumId w:val="49"/>
  </w:num>
  <w:num w:numId="36">
    <w:abstractNumId w:val="18"/>
  </w:num>
  <w:num w:numId="37">
    <w:abstractNumId w:val="44"/>
  </w:num>
  <w:num w:numId="38">
    <w:abstractNumId w:val="16"/>
  </w:num>
  <w:num w:numId="39">
    <w:abstractNumId w:val="11"/>
  </w:num>
  <w:num w:numId="40">
    <w:abstractNumId w:val="8"/>
  </w:num>
  <w:num w:numId="41">
    <w:abstractNumId w:val="27"/>
  </w:num>
  <w:num w:numId="42">
    <w:abstractNumId w:val="35"/>
  </w:num>
  <w:num w:numId="43">
    <w:abstractNumId w:val="43"/>
  </w:num>
  <w:num w:numId="44">
    <w:abstractNumId w:val="53"/>
  </w:num>
  <w:num w:numId="45">
    <w:abstractNumId w:val="26"/>
  </w:num>
  <w:num w:numId="46">
    <w:abstractNumId w:val="39"/>
  </w:num>
  <w:num w:numId="47">
    <w:abstractNumId w:val="6"/>
  </w:num>
  <w:num w:numId="48">
    <w:abstractNumId w:val="10"/>
  </w:num>
  <w:num w:numId="49">
    <w:abstractNumId w:val="48"/>
  </w:num>
  <w:num w:numId="50">
    <w:abstractNumId w:val="13"/>
  </w:num>
  <w:num w:numId="51">
    <w:abstractNumId w:val="54"/>
  </w:num>
  <w:num w:numId="52">
    <w:abstractNumId w:val="37"/>
  </w:num>
  <w:num w:numId="53">
    <w:abstractNumId w:val="4"/>
  </w:num>
  <w:num w:numId="54">
    <w:abstractNumId w:val="56"/>
  </w:num>
  <w:num w:numId="55">
    <w:abstractNumId w:val="21"/>
  </w:num>
  <w:num w:numId="56">
    <w:abstractNumId w:val="38"/>
  </w:num>
  <w:num w:numId="5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NKwFALJzt4AtAAAA"/>
  </w:docVars>
  <w:rsids>
    <w:rsidRoot w:val="004275E9"/>
    <w:rsid w:val="000174C2"/>
    <w:rsid w:val="000411A3"/>
    <w:rsid w:val="0008344D"/>
    <w:rsid w:val="000868CF"/>
    <w:rsid w:val="000A3D7E"/>
    <w:rsid w:val="000B21C5"/>
    <w:rsid w:val="000B3F3D"/>
    <w:rsid w:val="000E648A"/>
    <w:rsid w:val="000E64B0"/>
    <w:rsid w:val="000F2FCC"/>
    <w:rsid w:val="00105AA2"/>
    <w:rsid w:val="001214E3"/>
    <w:rsid w:val="00130B28"/>
    <w:rsid w:val="00144D3E"/>
    <w:rsid w:val="001579AE"/>
    <w:rsid w:val="00157D2D"/>
    <w:rsid w:val="001A086D"/>
    <w:rsid w:val="001C31FE"/>
    <w:rsid w:val="001F6D8C"/>
    <w:rsid w:val="002103D7"/>
    <w:rsid w:val="00211E4E"/>
    <w:rsid w:val="0022289B"/>
    <w:rsid w:val="002302AA"/>
    <w:rsid w:val="002332FB"/>
    <w:rsid w:val="00242DA5"/>
    <w:rsid w:val="00254012"/>
    <w:rsid w:val="00257773"/>
    <w:rsid w:val="002631A8"/>
    <w:rsid w:val="0029618D"/>
    <w:rsid w:val="002C314F"/>
    <w:rsid w:val="003115EF"/>
    <w:rsid w:val="003161B9"/>
    <w:rsid w:val="00321A41"/>
    <w:rsid w:val="0034048B"/>
    <w:rsid w:val="00356751"/>
    <w:rsid w:val="003718E1"/>
    <w:rsid w:val="003807B0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B3807"/>
    <w:rsid w:val="004B5C5E"/>
    <w:rsid w:val="004B7BF3"/>
    <w:rsid w:val="004C39A3"/>
    <w:rsid w:val="005040A8"/>
    <w:rsid w:val="005143B9"/>
    <w:rsid w:val="00516D2F"/>
    <w:rsid w:val="0052308C"/>
    <w:rsid w:val="00525DF5"/>
    <w:rsid w:val="00532416"/>
    <w:rsid w:val="00584D6B"/>
    <w:rsid w:val="00586F1D"/>
    <w:rsid w:val="00597C50"/>
    <w:rsid w:val="00606606"/>
    <w:rsid w:val="00611E19"/>
    <w:rsid w:val="00613772"/>
    <w:rsid w:val="006141DB"/>
    <w:rsid w:val="00647DDE"/>
    <w:rsid w:val="006703FE"/>
    <w:rsid w:val="0067204E"/>
    <w:rsid w:val="006C21BB"/>
    <w:rsid w:val="00706418"/>
    <w:rsid w:val="007314E2"/>
    <w:rsid w:val="00736180"/>
    <w:rsid w:val="007448E6"/>
    <w:rsid w:val="00750427"/>
    <w:rsid w:val="00751B3B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36D2"/>
    <w:rsid w:val="009224BA"/>
    <w:rsid w:val="00936E59"/>
    <w:rsid w:val="00943DC5"/>
    <w:rsid w:val="00962433"/>
    <w:rsid w:val="00971A15"/>
    <w:rsid w:val="0099217A"/>
    <w:rsid w:val="009960EA"/>
    <w:rsid w:val="009A6A1F"/>
    <w:rsid w:val="009C323D"/>
    <w:rsid w:val="009D0999"/>
    <w:rsid w:val="009E15E1"/>
    <w:rsid w:val="00A24A03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B3224A"/>
    <w:rsid w:val="00B44B3B"/>
    <w:rsid w:val="00B86896"/>
    <w:rsid w:val="00BB3EED"/>
    <w:rsid w:val="00BD421F"/>
    <w:rsid w:val="00BF16E8"/>
    <w:rsid w:val="00C123F9"/>
    <w:rsid w:val="00C27176"/>
    <w:rsid w:val="00C35F86"/>
    <w:rsid w:val="00C462B6"/>
    <w:rsid w:val="00C53DA3"/>
    <w:rsid w:val="00C660F8"/>
    <w:rsid w:val="00C83DF8"/>
    <w:rsid w:val="00CA27BC"/>
    <w:rsid w:val="00CC6455"/>
    <w:rsid w:val="00CE3B59"/>
    <w:rsid w:val="00D03B91"/>
    <w:rsid w:val="00D20D37"/>
    <w:rsid w:val="00D374CE"/>
    <w:rsid w:val="00D4404A"/>
    <w:rsid w:val="00D45F93"/>
    <w:rsid w:val="00D54BC5"/>
    <w:rsid w:val="00D85010"/>
    <w:rsid w:val="00D9114E"/>
    <w:rsid w:val="00DB4375"/>
    <w:rsid w:val="00DE2693"/>
    <w:rsid w:val="00E14E2C"/>
    <w:rsid w:val="00E17463"/>
    <w:rsid w:val="00E20947"/>
    <w:rsid w:val="00E211F3"/>
    <w:rsid w:val="00E4772F"/>
    <w:rsid w:val="00E51A47"/>
    <w:rsid w:val="00E56728"/>
    <w:rsid w:val="00E73E95"/>
    <w:rsid w:val="00E918F6"/>
    <w:rsid w:val="00ED211D"/>
    <w:rsid w:val="00ED7A38"/>
    <w:rsid w:val="00EE1062"/>
    <w:rsid w:val="00F013E4"/>
    <w:rsid w:val="00F17688"/>
    <w:rsid w:val="00F32976"/>
    <w:rsid w:val="00F41409"/>
    <w:rsid w:val="00F55B20"/>
    <w:rsid w:val="00FD2017"/>
    <w:rsid w:val="00FE6313"/>
    <w:rsid w:val="00FE7A2E"/>
    <w:rsid w:val="00FF258B"/>
    <w:rsid w:val="00FF4CEF"/>
    <w:rsid w:val="61EE0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1896</Words>
  <Characters>10811</Characters>
  <Lines>90</Lines>
  <Paragraphs>25</Paragraphs>
  <TotalTime>25</TotalTime>
  <ScaleCrop>false</ScaleCrop>
  <LinksUpToDate>false</LinksUpToDate>
  <CharactersWithSpaces>12682</CharactersWithSpaces>
  <Application>WPS Office_11.2.0.1121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31T06:51:00Z</dcterms:created>
  <dc:creator>Milan Das</dc:creator>
  <cp:lastModifiedBy>91933</cp:lastModifiedBy>
  <dcterms:modified xsi:type="dcterms:W3CDTF">2022-09-02T08:38:02Z</dcterms:modified>
  <cp:revision>6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0</vt:lpwstr>
  </property>
  <property fmtid="{D5CDD505-2E9C-101B-9397-08002B2CF9AE}" pid="3" name="ICV">
    <vt:lpwstr>6ADCB40A616840E4A216D3A796B9A9B8</vt:lpwstr>
  </property>
</Properties>
</file>